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0a2342536b7089967d393295d55e6eb7411d86c"/>
    <w:p>
      <w:pPr>
        <w:pStyle w:val="Heading1"/>
      </w:pPr>
      <w:r>
        <w:t xml:space="preserve">Cover Letter for Physicist Position in South Africa Cape Town</w:t>
      </w:r>
    </w:p>
    <w:p>
      <w:pPr>
        <w:pStyle w:val="FirstParagraph"/>
      </w:pPr>
      <w:r>
        <w:t xml:space="preserve">Dear [Hiring Manager's Name],</w:t>
      </w:r>
    </w:p>
    <w:p>
      <w:pPr>
        <w:pStyle w:val="BodyText"/>
      </w:pPr>
      <w:r>
        <w:t xml:space="preserve">I am writing to express my sincere interest in the Physicist position at [Company/Organization Name] in South Africa Cape Town. As a dedicated and experienced physicist with a passion for advancing scientific knowledge and addressing global challenges, I am eager to contribute my expertise to an institution that values innovation, collaboration, and excellence. My academic background, research experience, and commitment to impactful scientific work align seamlessly with the goals of your organization in this dynamic region.</w:t>
      </w:r>
    </w:p>
    <w:p>
      <w:pPr>
        <w:pStyle w:val="BodyText"/>
      </w:pPr>
      <w:r>
        <w:t xml:space="preserve">With a [PhD/MSc/Other Degree] in Physics from [University Name], I have developed a strong foundation in theoretical and experimental physics, with specialized focus areas such as [mention specific fields like quantum mechanics, astrophysics, materials science, etc.]. My academic journey has equipped me with the analytical skills and technical proficiency required to tackle complex scientific problems. Additionally, my professional experience as a physicist at [Previous Employer or Research Institution] has allowed me to apply these skills in real-world scenarios, from designing experiments to publishing peer-reviewed research and mentoring junior scientists.</w:t>
      </w:r>
    </w:p>
    <w:p>
      <w:pPr>
        <w:pStyle w:val="BodyText"/>
      </w:pPr>
      <w:r>
        <w:t xml:space="preserve">What draws me most to South Africa Cape Town is its unique position as a hub for cutting-edge scientific research and innovation. The region's commitment to addressing challenges such as renewable energy, climate change, and technological advancement creates an exciting environment for physicists. I am particularly inspired by [mention specific initiatives or institutions in Cape Town, e.g., the University of Cape Town's research programs, the South African Astronomical Observatory (SAAO), or collaborations with international scientific organizations]. These opportunities resonate deeply with my own aspirations to contribute to meaningful scientific advancements that benefit both local and global communities.</w:t>
      </w:r>
    </w:p>
    <w:p>
      <w:pPr>
        <w:pStyle w:val="BodyText"/>
      </w:pPr>
      <w:r>
        <w:t xml:space="preserve">Throughout my career, I have consistently demonstrated a strong work ethic, attention to detail, and the ability to work independently or as part of a team. For instance, during my time at [Previous Institution], I led a project on [briefly describe research or project], which resulted in [mention outcomes such as publications, patents, or practical applications]. This experience honed my ability to communicate complex ideas effectively, manage timelines and resources efficiently, and deliver results that align with scientific and organizational objectives. I am also proficient in [list relevant software/tools: e.g., MATLAB, Python, LabVIEW, data analysis platforms], which further enhances my ability to contribute to your team's success.</w:t>
      </w:r>
    </w:p>
    <w:p>
      <w:pPr>
        <w:pStyle w:val="BodyText"/>
      </w:pPr>
      <w:r>
        <w:t xml:space="preserve">One of the key reasons I am applying for this position is my desire to work in a location where science and technology play a vital role in driving economic growth and societal development. South Africa Cape Town, with its vibrant academic community, diverse cultural landscape, and access to world-class facilities like the Square Kilometre Array (SKA) project, offers an unparalleled environment for physicists. I am particularly interested in opportunities to engage in interdisciplinary research that bridges physics with other fields such as engineering, environmental science, or data science. I believe my interdisciplinary approach and adaptability would allow me to thrive in this collaborative and fast-paced setting.</w:t>
      </w:r>
    </w:p>
    <w:p>
      <w:pPr>
        <w:pStyle w:val="BodyText"/>
      </w:pPr>
      <w:r>
        <w:t xml:space="preserve">My passion for physics is not limited to research; I am also deeply committed to fostering scientific literacy and inspiring the next generation of researchers. I have volunteered as a mentor for [mention any outreach programs, workshops, or educational initiatives], where I helped students explore STEM subjects and develop critical thinking skills. This experience has reinforced my belief that science is a powerful tool for empowerment, and I am eager to contribute to similar efforts in South Africa Cape Town.</w:t>
      </w:r>
    </w:p>
    <w:p>
      <w:pPr>
        <w:pStyle w:val="BodyText"/>
      </w:pPr>
      <w:r>
        <w:t xml:space="preserve">As a Physicist, I understand the importance of curiosity, perseverance, and ethical responsibility. I approach every challenge with a problem-solving mindset and a commitment to producing work that is both rigorous and impactful. In my previous roles, I have consistently received positive feedback for my ability to [mention specific strengths: e.g., "analyze complex datasets," "design innovative experiments," or "collaborate effectively with cross-functional teams"]. I am confident that these qualities will enable me to make valuable contributions to your organization.</w:t>
      </w:r>
    </w:p>
    <w:p>
      <w:pPr>
        <w:pStyle w:val="BodyText"/>
      </w:pPr>
      <w:r>
        <w:t xml:space="preserve">I am particularly drawn to South Africa Cape Town because of its rich cultural heritage and the opportunities it presents for meaningful scientific work. The region's unique geographical features, such as its coastal environment and astronomical observatories, offer a fertile ground for groundbreaking research in fields like astrophysics and environmental science. I am eager to contribute my expertise to projects that leverage these advantages while addressing pressing global issues. Furthermore, I am excited about the possibility of collaborating with local scientists and institutions to foster innovation and drive progress.</w:t>
      </w:r>
    </w:p>
    <w:p>
      <w:pPr>
        <w:pStyle w:val="BodyText"/>
      </w:pPr>
      <w:r>
        <w:t xml:space="preserve">In conclusion, I would be honored to bring my skills, experience, and enthusiasm for physics to [Company/Organization Name] in South Africa Cape Town. I am confident that my background in physics, combined with my dedication to excellence and collaboration, makes me a strong candidate for this role. I would welcome the opportunity to discuss how my qualifications align with your organization's mission and goals.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Cover Letter - South Africa Cape Town</dc:title>
  <dc:creator/>
  <cp:keywords/>
  <dcterms:created xsi:type="dcterms:W3CDTF">2026-07-25T00:01:44Z</dcterms:created>
  <dcterms:modified xsi:type="dcterms:W3CDTF">2026-07-25T00:01:44Z</dcterms:modified>
</cp:coreProperties>
</file>

<file path=docProps/custom.xml><?xml version="1.0" encoding="utf-8"?>
<Properties xmlns="http://schemas.openxmlformats.org/officeDocument/2006/custom-properties" xmlns:vt="http://schemas.openxmlformats.org/officeDocument/2006/docPropsVTypes"/>
</file>